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0"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enthusiastic interest in the Occupational Therapist position at your esteemed organization in China Shanghai. As a dedicated and experienced occupational therapist with a passion for improving the lives of individuals through personalized therapeutic interventions, I am eager to contribute my skills and expertise to your team. The opportunity to work in China Shanghai—a vibrant city known for its dynamic healthcare landscape and cultural richness—aligns perfectly with my professional goals and aspirations.</w:t>
      </w:r>
    </w:p>
    <w:p>
      <w:pPr>
        <w:pStyle w:val="BodyText"/>
      </w:pPr>
      <w:r>
        <w:t xml:space="preserve">With over [X years] of experience in the field of occupational therapy, I have developed a strong foundation in assessing, planning, and implementing interventions that empower patients to achieve greater independence in their daily lives. My work has spanned diverse settings, including rehabilitation centers, hospitals, and community-based programs. Each role has deepened my understanding of the unique challenges faced by individuals across different age groups and cultural backgrounds. In China Shanghai, I am particularly excited about the chance to apply my knowledge in a context where healthcare innovation and patient-centered care are rapidly evolving.</w:t>
      </w:r>
    </w:p>
    <w:p>
      <w:pPr>
        <w:pStyle w:val="BodyText"/>
      </w:pPr>
      <w:r>
        <w:t xml:space="preserve">As an Occupational Therapist, I believe in the holistic approach of addressing physical, emotional, and social needs to foster overall well-being. My experience includes working with patients recovering from injuries, managing chronic conditions, and supporting children with developmental delays. I have also collaborated closely with multidisciplinary teams to create tailored care plans that align with each patient’s goals. For instance, in my previous role at [Previous Employer], I designed a community-based program focused on elderly patients, which not only improved their functional abilities but also enhanced their quality of life through adaptive techniques and assistive technologies.</w:t>
      </w:r>
    </w:p>
    <w:p>
      <w:pPr>
        <w:pStyle w:val="BodyText"/>
      </w:pPr>
      <w:r>
        <w:t xml:space="preserve">What draws me to the opportunity in China Shanghai is the city’s growing emphasis on integrating modern healthcare practices with traditional values. Shanghai, as a global hub, presents a unique environment where occupational therapists can play a pivotal role in bridging cultural and medical disparities. I am particularly interested in contributing to initiatives that address the needs of an aging population, support individuals with disabilities, and promote inclusive healthcare access. My ability to adapt therapeutic strategies to align with local customs and practices would allow me to provide culturally sensitive care that resonates with patients in this dynamic setting.</w:t>
      </w:r>
    </w:p>
    <w:p>
      <w:pPr>
        <w:pStyle w:val="BodyText"/>
      </w:pPr>
      <w:r>
        <w:t xml:space="preserve">One of my key strengths as an Occupational Therapist is my commitment to continuous learning and professional growth. I have actively pursued certifications in [specific areas, e.g., neurorehabilitation, pediatric therapy] and stay updated on the latest research and methodologies in the field. I am also proficient in using technology to enhance patient outcomes, such as leveraging digital tools for remote assessments and telehealth services. In China Shanghai, where technological advancements are reshaping healthcare delivery, I am confident that my skills will add value to your organization’s mission of delivering high-quality care.</w:t>
      </w:r>
    </w:p>
    <w:p>
      <w:pPr>
        <w:pStyle w:val="BodyText"/>
      </w:pPr>
      <w:r>
        <w:t xml:space="preserve">Working in China Shanghai would allow me to contribute to a healthcare system that is increasingly focused on patient empowerment and preventive care. I have studied the evolving landscape of occupational therapy in China and recognize the importance of building trust with patients, families, and local communities. My fluency in [language if applicable] and my ability to communicate effectively across cultural boundaries would enable me to collaborate seamlessly with your team and provide support that is both compassionate and practical.</w:t>
      </w:r>
    </w:p>
    <w:p>
      <w:pPr>
        <w:pStyle w:val="BodyText"/>
      </w:pPr>
      <w:r>
        <w:t xml:space="preserve">I am particularly inspired by the opportunity to work in a city like Shanghai, where innovation meets tradition. As an Occupational Therapist, I aim to make a meaningful impact by helping individuals regain their independence, pursue their passions, and navigate the complexities of daily life. I am confident that my experience, adaptability, and dedication to patient-centered care align with your organization’s values and goals.</w:t>
      </w:r>
    </w:p>
    <w:p>
      <w:pPr>
        <w:pStyle w:val="BodyText"/>
      </w:pPr>
      <w:r>
        <w:t xml:space="preserve">Thank you for considering my application. I would welcome the chance to discuss how my background and vision can contribute to your team’s success in China Shanghai. Please feel free to contact me at [your phone number] or [your email address] at your earliest convenience. I look forward to the possibility of working together to advance the field of occupational therapy and improve lives in this exciting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China Shanghai</dc:title>
  <dc:creator/>
  <dc:language>en</dc:language>
  <cp:keywords/>
  <dcterms:created xsi:type="dcterms:W3CDTF">2026-06-02T11:56:55Z</dcterms:created>
  <dcterms:modified xsi:type="dcterms:W3CDTF">2026-06-02T11:56:55Z</dcterms:modified>
</cp:coreProperties>
</file>

<file path=docProps/custom.xml><?xml version="1.0" encoding="utf-8"?>
<Properties xmlns="http://schemas.openxmlformats.org/officeDocument/2006/custom-properties" xmlns:vt="http://schemas.openxmlformats.org/officeDocument/2006/docPropsVTypes"/>
</file>